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36020" w14:textId="77777777" w:rsidR="00686522" w:rsidRPr="00AE278B" w:rsidRDefault="00AE278B" w:rsidP="00AE278B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he laboratory work 4</w:t>
      </w:r>
    </w:p>
    <w:p w14:paraId="242BA948" w14:textId="77777777" w:rsidR="00AE278B" w:rsidRDefault="00AE278B" w:rsidP="00AE278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 this assignment, we will use the simple N-gram model to count a probability of finding a sentence in texts of librarian materials. You will use the following formula to compute this probability.</w:t>
      </w:r>
    </w:p>
    <w:p w14:paraId="3A09FA29" w14:textId="77777777" w:rsidR="00AE278B" w:rsidRDefault="00AE278B" w:rsidP="00AE278B">
      <w:pPr>
        <w:rPr>
          <w:rFonts w:ascii="Times New Roman" w:hAnsi="Times New Roman" w:cs="Times New Roman"/>
          <w:sz w:val="28"/>
          <w:szCs w:val="28"/>
          <w:lang w:val="kk-KZ"/>
        </w:rPr>
      </w:pPr>
      <w:r w:rsidRPr="00C5597B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DE9DC8C" wp14:editId="0FBED8D4">
            <wp:extent cx="4967288" cy="1133475"/>
            <wp:effectExtent l="0" t="0" r="508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510" cy="1134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EC9EB" w14:textId="77777777" w:rsidR="00AE278B" w:rsidRDefault="00AE278B" w:rsidP="00AE278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robabilities of bigrams should look like this:</w:t>
      </w:r>
    </w:p>
    <w:p w14:paraId="3724F9BD" w14:textId="77777777" w:rsidR="00AE278B" w:rsidRDefault="00AE278B" w:rsidP="00AE278B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C5B56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790FB22" wp14:editId="7FFF1114">
            <wp:extent cx="5962650" cy="1585153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892" cy="1585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D986F" w14:textId="77777777" w:rsidR="00AE278B" w:rsidRDefault="00AE278B" w:rsidP="00AE278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You may assume your own probabilities, but there should be the following conditions:</w:t>
      </w:r>
    </w:p>
    <w:p w14:paraId="731DACD1" w14:textId="77777777" w:rsidR="00AE278B" w:rsidRPr="000E37DB" w:rsidRDefault="00AE278B" w:rsidP="00AE278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f </w:t>
      </w:r>
      <w:r w:rsidR="000E37DB">
        <w:rPr>
          <w:rFonts w:ascii="Times New Roman" w:hAnsi="Times New Roman" w:cs="Times New Roman"/>
          <w:sz w:val="28"/>
          <w:szCs w:val="28"/>
          <w:lang w:val="en-US"/>
        </w:rPr>
        <w:t>you have a bigram tha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ncludes a sign and a word like </w:t>
      </w:r>
      <m:oMath>
        <m:d>
          <m:dPr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 xml:space="preserve">, </m:t>
            </m:r>
          </m:e>
        </m:d>
        <m:r>
          <w:rPr>
            <w:rFonts w:ascii="Cambria Math" w:hAnsi="Cambria Math" w:cs="Times New Roman"/>
            <w:sz w:val="28"/>
            <w:szCs w:val="28"/>
            <w:lang w:val="en-US"/>
          </w:rPr>
          <m:t xml:space="preserve"> name) or </m:t>
        </m:r>
        <m:d>
          <m:dPr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 xml:space="preserve">case </m:t>
            </m:r>
          </m:e>
        </m:d>
        <m:r>
          <w:rPr>
            <w:rFonts w:ascii="Cambria Math" w:hAnsi="Cambria Math" w:cs="Times New Roman"/>
            <w:sz w:val="28"/>
            <w:szCs w:val="28"/>
            <w:lang w:val="en-US"/>
          </w:rPr>
          <m:t xml:space="preserve">?) </m:t>
        </m:r>
      </m:oMath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 its probability should be </w:t>
      </w:r>
      <w:r w:rsidR="000E37DB"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in degree of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-3</m:t>
            </m:r>
          </m:sup>
        </m:sSup>
      </m:oMath>
    </w:p>
    <w:p w14:paraId="547BCD9A" w14:textId="77777777" w:rsidR="000E37DB" w:rsidRPr="00AE278B" w:rsidRDefault="000E37DB" w:rsidP="00AE278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If you have a bigram that includes two words one of which is not a preposition, an article or a conjunction then its probability should be in degree of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-2</m:t>
            </m:r>
          </m:sup>
        </m:sSup>
      </m:oMath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 or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-3</m:t>
            </m:r>
          </m:sup>
        </m:sSup>
      </m:oMath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 </w:t>
      </w:r>
    </w:p>
    <w:p w14:paraId="2C8B7A91" w14:textId="77777777" w:rsidR="00AE278B" w:rsidRPr="00753B6B" w:rsidRDefault="00753B6B" w:rsidP="00AE278B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53B6B">
        <w:rPr>
          <w:rFonts w:ascii="Times New Roman" w:hAnsi="Times New Roman" w:cs="Times New Roman"/>
          <w:b/>
          <w:sz w:val="28"/>
          <w:szCs w:val="28"/>
          <w:lang w:val="en-US"/>
        </w:rPr>
        <w:t>Your task is to write bigrams for 6 short sentences or 3 long sentences</w:t>
      </w:r>
    </w:p>
    <w:sectPr w:rsidR="00AE278B" w:rsidRPr="00753B6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A708A"/>
    <w:multiLevelType w:val="hybridMultilevel"/>
    <w:tmpl w:val="750CB2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1MDQyMzawNLCwMDBT0lEKTi0uzszPAykwrAUAefwjeiwAAAA="/>
  </w:docVars>
  <w:rsids>
    <w:rsidRoot w:val="00AE278B"/>
    <w:rsid w:val="000E37DB"/>
    <w:rsid w:val="001F4676"/>
    <w:rsid w:val="005E4DC6"/>
    <w:rsid w:val="00753B6B"/>
    <w:rsid w:val="007B2D0B"/>
    <w:rsid w:val="00961AD7"/>
    <w:rsid w:val="00AE278B"/>
    <w:rsid w:val="00CB0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12DAEE"/>
  <w15:chartTrackingRefBased/>
  <w15:docId w15:val="{0DD6161F-2CC3-489A-AADA-B4E1300CA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E278B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AE278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урибаев Бахыт</dc:creator>
  <cp:keywords/>
  <dc:description/>
  <cp:lastModifiedBy>Владислав Карюкин</cp:lastModifiedBy>
  <cp:revision>5</cp:revision>
  <dcterms:created xsi:type="dcterms:W3CDTF">2017-02-10T07:44:00Z</dcterms:created>
  <dcterms:modified xsi:type="dcterms:W3CDTF">2024-11-19T14:47:00Z</dcterms:modified>
</cp:coreProperties>
</file>